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ilyn Mittu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il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tu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5 North Highland Avenu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ilyn.mittu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35380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